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Human Resources Manager position at your esteemed organization in China Shanghai. With a decade of experience in human resources management, a deep understanding of cross-cultural workforce dynamics, and a proven track record of driving organizational success, I am eager to contribute my expertise to support your company’s growth and strategic objectives in one of the world’s most dynamic business hubs.</w:t>
      </w:r>
    </w:p>
    <w:p>
      <w:pPr>
        <w:pStyle w:val="BodyText"/>
      </w:pPr>
      <w:r>
        <w:t xml:space="preserve">As a seasoned Human Resources Manager, I have consistently focused on aligning talent strategies with business goals while fostering inclusive, high-performing teams. My career has been defined by a commitment to innovation in HR practices, employee development, and compliance with local and international labor standards. In China Shanghai—a city renowned for its vibrant economy, multinational enterprises, and rapidly evolving corporate landscape—my skills in navigating cultural nuances, regulatory frameworks, and workforce expectations would be invaluable.</w:t>
      </w:r>
    </w:p>
    <w:bookmarkStart w:id="20" w:name="professional-background"/>
    <w:p>
      <w:pPr>
        <w:pStyle w:val="Heading2"/>
      </w:pPr>
      <w:r>
        <w:t xml:space="preserve">Professional Background</w:t>
      </w:r>
    </w:p>
    <w:p>
      <w:pPr>
        <w:pStyle w:val="FirstParagraph"/>
      </w:pPr>
      <w:r>
        <w:t xml:space="preserve">Over the past 10 years, I have served in leadership roles at multinational corporations across Asia, with a significant portion of my career dedicated to managing HR operations in China. My experience includes designing and implementing comprehensive talent acquisition strategies, optimizing performance management systems, and fostering workplace cultures that prioritize employee engagement and retention. In my current role as HR Director at a Fortune 500 company in Shenzhen, I led the integration of over 200 new hires into a diverse workforce while ensuring adherence to China’s labor laws and local business practices.</w:t>
      </w:r>
    </w:p>
    <w:p>
      <w:pPr>
        <w:pStyle w:val="BodyText"/>
      </w:pPr>
      <w:r>
        <w:t xml:space="preserve">One of my proudest achievements was spearheading a company-wide initiative to enhance employee development programs, which resulted in a 35% increase in internal promotions and a 20% improvement in overall job satisfaction scores. This initiative was tailored to address the unique challenges of managing teams across multiple time zones and cultural backgrounds, a skill set that directly translates to success in Shanghai’s global business environment. My ability to balance administrative responsibilities with strategic thinking has enabled me to support organizations in achieving their human capital goals while maintaining compliance with PRC labor regulations.</w:t>
      </w:r>
    </w:p>
    <w:bookmarkEnd w:id="20"/>
    <w:bookmarkStart w:id="21" w:name="X9d6239f2abe9df64b03dc15c5416201f7ffa903"/>
    <w:p>
      <w:pPr>
        <w:pStyle w:val="Heading2"/>
      </w:pPr>
      <w:r>
        <w:t xml:space="preserve">Understanding of China Shanghai’s Business Environment</w:t>
      </w:r>
    </w:p>
    <w:p>
      <w:pPr>
        <w:pStyle w:val="FirstParagraph"/>
      </w:pPr>
      <w:r>
        <w:t xml:space="preserve">China Shanghai is not only a financial and commercial powerhouse but also a hub for innovation, technology, and international trade. As a Human Resources Manager in this region, it is essential to understand the local business culture, which emphasizes hierarchy, long-term relationships, and respect for tradition. My time working in Shanghai has equipped me with firsthand knowledge of these dynamics, as well as the ability to navigate complex regulatory environments such as the PRC Labor Contract Law and employment standards specific to the city.</w:t>
      </w:r>
    </w:p>
    <w:p>
      <w:pPr>
        <w:pStyle w:val="BodyText"/>
      </w:pPr>
      <w:r>
        <w:t xml:space="preserve">I have also collaborated closely with local HR professionals, government agencies, and educational institutions to develop internship programs that align with Shanghai’s focus on talent development. This experience has reinforced my belief that effective human resources management in China requires a blend of global best practices and deep cultural sensitivity. For instance, I have implemented training modules on workplace communication that address both the directness valued in Western cultures and the subtlety preferred in Chinese business interactions.</w:t>
      </w:r>
    </w:p>
    <w:bookmarkEnd w:id="21"/>
    <w:bookmarkStart w:id="22" w:name="why-shanghai-why-now"/>
    <w:p>
      <w:pPr>
        <w:pStyle w:val="Heading2"/>
      </w:pPr>
      <w:r>
        <w:t xml:space="preserve">Why Shanghai? Why Now?</w:t>
      </w:r>
    </w:p>
    <w:p>
      <w:pPr>
        <w:pStyle w:val="FirstParagraph"/>
      </w:pPr>
      <w:r>
        <w:t xml:space="preserve">Shanghai’s status as a global financial center and its role as a gateway to the broader Chinese market make it an ideal location for forward-thinking organizations. As a Human Resources Manager, I am particularly drawn to the opportunities here to build teams that reflect the city’s diversity and drive innovation. My background in managing multicultural teams, combined with my fluency in Mandarin and English, positions me to bridge gaps between local and international stakeholders effectively.</w:t>
      </w:r>
    </w:p>
    <w:p>
      <w:pPr>
        <w:pStyle w:val="BodyText"/>
      </w:pPr>
      <w:r>
        <w:t xml:space="preserve">I am especially enthusiastic about the prospect of contributing to your organization’s vision in Shanghai. Whether it involves attracting top-tier talent, enhancing employee engagement, or ensuring compliance with evolving labor standards, I am confident that my expertise will add value. I have a strong understanding of the challenges and opportunities specific to HR in this region, including the need for agility in response to market shifts and the importance of fostering a sense of belonging among employees from diverse backgrounds.</w:t>
      </w:r>
    </w:p>
    <w:bookmarkEnd w:id="22"/>
    <w:bookmarkStart w:id="23" w:name="conclusion"/>
    <w:p>
      <w:pPr>
        <w:pStyle w:val="Heading2"/>
      </w:pPr>
      <w:r>
        <w:t xml:space="preserve">Conclusion</w:t>
      </w:r>
    </w:p>
    <w:p>
      <w:pPr>
        <w:pStyle w:val="FirstParagraph"/>
      </w:pPr>
      <w:r>
        <w:t xml:space="preserve">In conclusion, I am eager to bring my experience, passion for human resources management, and deep connection to China Shanghai to your team. My career has been guided by a belief that people are the foundation of any successful organization, and I am committed to supporting your company’s growth by building teams that are not only compliant but also motivated and aligned with your mission.</w:t>
      </w:r>
    </w:p>
    <w:p>
      <w:pPr>
        <w:pStyle w:val="BodyText"/>
      </w:pPr>
      <w:r>
        <w:t xml:space="preserve">I would welcome the opportunity to discuss how my skills and experiences align with your needs. Thank you for considering my application. I look forward to the possibility of contributing to your organization’s continued success in China Shanghai.</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Cover Letter</dc:title>
  <dc:creator/>
  <cp:keywords/>
  <dcterms:created xsi:type="dcterms:W3CDTF">2025-12-12T11:51:21Z</dcterms:created>
  <dcterms:modified xsi:type="dcterms:W3CDTF">2025-12-12T11:51:21Z</dcterms:modified>
</cp:coreProperties>
</file>

<file path=docProps/custom.xml><?xml version="1.0" encoding="utf-8"?>
<Properties xmlns="http://schemas.openxmlformats.org/officeDocument/2006/custom-properties" xmlns:vt="http://schemas.openxmlformats.org/officeDocument/2006/docPropsVTypes"/>
</file>